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3460" w:rsidRDefault="00F3549C">
      <w:r>
        <w:rPr>
          <w:noProof/>
          <w:lang w:eastAsia="en-CA"/>
        </w:rPr>
        <w:drawing>
          <wp:inline distT="0" distB="0" distL="0" distR="0" wp14:anchorId="72A4BFB6" wp14:editId="38654D45">
            <wp:extent cx="3092400" cy="3157870"/>
            <wp:effectExtent l="0" t="0" r="0" b="4445"/>
            <wp:docPr id="2" name="Picture 2" descr="Image result for pen tracing in the sn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pen tracing in the snow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512" cy="3160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3549C" w:rsidRDefault="00F3549C">
      <w:pPr>
        <w:rPr>
          <w:sz w:val="28"/>
          <w:szCs w:val="28"/>
        </w:rPr>
      </w:pPr>
      <w:r w:rsidRPr="00F3549C">
        <w:rPr>
          <w:sz w:val="28"/>
          <w:szCs w:val="28"/>
        </w:rPr>
        <w:t>Simile: “glanced a moment over his shoulder at the curved beauty of his ski trail on the hill above, curved and smooth and thin, like the tracing of a pen upon the snow.”</w:t>
      </w:r>
    </w:p>
    <w:p w:rsidR="00F3549C" w:rsidRDefault="00F3549C">
      <w:pPr>
        <w:rPr>
          <w:sz w:val="28"/>
          <w:szCs w:val="28"/>
        </w:rPr>
      </w:pPr>
      <w:r>
        <w:rPr>
          <w:noProof/>
          <w:lang w:eastAsia="en-CA"/>
        </w:rPr>
        <w:drawing>
          <wp:inline distT="0" distB="0" distL="0" distR="0" wp14:anchorId="2C69F6F8" wp14:editId="4E434F9A">
            <wp:extent cx="3457484" cy="2307265"/>
            <wp:effectExtent l="0" t="0" r="0" b="0"/>
            <wp:docPr id="1" name="Picture 1" descr="https://www.tradebit.com/usr/stock-photos/pub/9002/184978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tradebit.com/usr/stock-photos/pub/9002/1849786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744" cy="2312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549C" w:rsidRDefault="00F3549C">
      <w:pPr>
        <w:rPr>
          <w:sz w:val="28"/>
          <w:szCs w:val="28"/>
        </w:rPr>
      </w:pPr>
      <w:r w:rsidRPr="00F3549C">
        <w:rPr>
          <w:sz w:val="28"/>
          <w:szCs w:val="28"/>
        </w:rPr>
        <w:t>Metaphor: “while he rested there panting, the cold was an old man's fingers feeling craftily through his clothes.”</w:t>
      </w:r>
    </w:p>
    <w:p w:rsidR="00F3549C" w:rsidRDefault="00F3549C">
      <w:pPr>
        <w:rPr>
          <w:sz w:val="28"/>
          <w:szCs w:val="28"/>
        </w:rPr>
      </w:pPr>
      <w:r>
        <w:rPr>
          <w:noProof/>
          <w:lang w:eastAsia="en-CA"/>
        </w:rPr>
        <w:lastRenderedPageBreak/>
        <w:drawing>
          <wp:inline distT="0" distB="0" distL="0" distR="0" wp14:anchorId="572983A5" wp14:editId="16025433">
            <wp:extent cx="3297428" cy="2541181"/>
            <wp:effectExtent l="0" t="0" r="0" b="0"/>
            <wp:docPr id="3" name="Picture 3" descr="Image result for wind howl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wind howl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914" cy="254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549C" w:rsidRDefault="00F3549C">
      <w:pPr>
        <w:rPr>
          <w:sz w:val="28"/>
          <w:szCs w:val="28"/>
        </w:rPr>
      </w:pPr>
      <w:r w:rsidRPr="00F3549C">
        <w:rPr>
          <w:sz w:val="28"/>
          <w:szCs w:val="28"/>
        </w:rPr>
        <w:t>Personification: “the loud wind howling in crescendo by his ears,”</w:t>
      </w:r>
    </w:p>
    <w:p w:rsidR="00F3549C" w:rsidRDefault="002C40A5">
      <w:pPr>
        <w:rPr>
          <w:sz w:val="28"/>
          <w:szCs w:val="28"/>
        </w:rPr>
      </w:pPr>
      <w:r w:rsidRPr="002C40A5">
        <w:rPr>
          <w:noProof/>
          <w:sz w:val="28"/>
          <w:szCs w:val="28"/>
          <w:lang w:eastAsia="en-CA"/>
        </w:rPr>
        <w:drawing>
          <wp:inline distT="0" distB="0" distL="0" distR="0">
            <wp:extent cx="5943600" cy="3336444"/>
            <wp:effectExtent l="0" t="0" r="0" b="0"/>
            <wp:docPr id="6" name="Picture 6" descr="C:\Users\Ethan\Desktop\School\LA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than\Desktop\School\LA\Untitled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6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40A5" w:rsidRPr="00F3549C" w:rsidRDefault="002C40A5">
      <w:pPr>
        <w:rPr>
          <w:sz w:val="28"/>
          <w:szCs w:val="28"/>
        </w:rPr>
      </w:pPr>
      <w:r w:rsidRPr="002C40A5">
        <w:rPr>
          <w:sz w:val="28"/>
          <w:szCs w:val="28"/>
        </w:rPr>
        <w:t>Hyperbole: “tea red and strong as rum.”</w:t>
      </w:r>
    </w:p>
    <w:sectPr w:rsidR="002C40A5" w:rsidRPr="00F3549C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1FDC" w:rsidRDefault="00F01FDC" w:rsidP="005072C6">
      <w:pPr>
        <w:spacing w:after="0" w:line="240" w:lineRule="auto"/>
      </w:pPr>
      <w:r>
        <w:separator/>
      </w:r>
    </w:p>
  </w:endnote>
  <w:endnote w:type="continuationSeparator" w:id="0">
    <w:p w:rsidR="00F01FDC" w:rsidRDefault="00F01FDC" w:rsidP="005072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1FDC" w:rsidRDefault="00F01FDC" w:rsidP="005072C6">
      <w:pPr>
        <w:spacing w:after="0" w:line="240" w:lineRule="auto"/>
      </w:pPr>
      <w:r>
        <w:separator/>
      </w:r>
    </w:p>
  </w:footnote>
  <w:footnote w:type="continuationSeparator" w:id="0">
    <w:p w:rsidR="00F01FDC" w:rsidRDefault="00F01FDC" w:rsidP="005072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2C6" w:rsidRDefault="005072C6">
    <w:pPr>
      <w:pStyle w:val="Header"/>
    </w:pPr>
    <w:r>
      <w:t>Ethan Sherle</w:t>
    </w:r>
    <w:r>
      <w:ptab w:relativeTo="margin" w:alignment="center" w:leader="none"/>
    </w:r>
    <w:r>
      <w:ptab w:relativeTo="margin" w:alignment="right" w:leader="none"/>
    </w:r>
  </w:p>
  <w:p w:rsidR="005072C6" w:rsidRDefault="005072C6">
    <w:pPr>
      <w:pStyle w:val="Header"/>
    </w:pPr>
    <w:r>
      <w:t>Oct 5, 201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M7M0MjY1NzOxNLFU0lEKTi0uzszPAykwrAUADjtGTSwAAAA="/>
  </w:docVars>
  <w:rsids>
    <w:rsidRoot w:val="00F3549C"/>
    <w:rsid w:val="002C40A5"/>
    <w:rsid w:val="004A1760"/>
    <w:rsid w:val="004E117D"/>
    <w:rsid w:val="005072C6"/>
    <w:rsid w:val="005336E1"/>
    <w:rsid w:val="00DC51B4"/>
    <w:rsid w:val="00F01FDC"/>
    <w:rsid w:val="00F35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C6A8A"/>
  <w15:chartTrackingRefBased/>
  <w15:docId w15:val="{00F9128B-4ACC-4F39-824C-0CAF58FD3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72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2C6"/>
  </w:style>
  <w:style w:type="paragraph" w:styleId="Footer">
    <w:name w:val="footer"/>
    <w:basedOn w:val="Normal"/>
    <w:link w:val="FooterChar"/>
    <w:uiPriority w:val="99"/>
    <w:unhideWhenUsed/>
    <w:rsid w:val="005072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2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Sherle</dc:creator>
  <cp:keywords/>
  <dc:description/>
  <cp:lastModifiedBy>Ethan Sherle</cp:lastModifiedBy>
  <cp:revision>2</cp:revision>
  <dcterms:created xsi:type="dcterms:W3CDTF">2016-10-05T18:53:00Z</dcterms:created>
  <dcterms:modified xsi:type="dcterms:W3CDTF">2016-10-05T18:53:00Z</dcterms:modified>
</cp:coreProperties>
</file>